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internship-application-letter"/>
    <w:p>
      <w:pPr>
        <w:pStyle w:val="Heading1"/>
      </w:pPr>
      <w:r>
        <w:t xml:space="preserve">INTERNSHIP APPLICATION LETTER</w:t>
      </w:r>
    </w:p>
    <w:p>
      <w:pPr>
        <w:pStyle w:val="FirstParagraph"/>
      </w:pPr>
      <w:r>
        <w:t xml:space="preserve">For the Orthodontic Internship Position in Senegal Daka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Dakar Dental Health Center</w:t>
      </w:r>
    </w:p>
    <w:p>
      <w:pPr>
        <w:pStyle w:val="BodyText"/>
      </w:pPr>
      <w:r>
        <w:t xml:space="preserve">123 Avenue des Jardins</w:t>
      </w:r>
    </w:p>
    <w:p>
      <w:pPr>
        <w:pStyle w:val="BodyText"/>
      </w:pPr>
      <w:r>
        <w:t xml:space="preserve">Dakar, Senegal</w:t>
      </w:r>
    </w:p>
    <w:bookmarkStart w:id="21" w:name="X9aa8038a4b50cd137eae2e6d8df97e2ecc79486"/>
    <w:p>
      <w:pPr>
        <w:pStyle w:val="Heading2"/>
      </w:pPr>
      <w:r>
        <w:t xml:space="preserve">Subject: Enthusiastic Application for Orthodontic Internship in Senegal Dakar</w:t>
      </w:r>
    </w:p>
    <w:bookmarkEnd w:id="21"/>
    <w:p>
      <w:pPr>
        <w:pStyle w:val="FirstParagraph"/>
      </w:pPr>
      <w:r>
        <w:t xml:space="preserve">Dear Hiring Committee,</w:t>
      </w:r>
    </w:p>
    <w:p>
      <w:pPr>
        <w:pStyle w:val="BodyText"/>
      </w:pPr>
      <w:r>
        <w:t xml:space="preserve">It is with profound enthusiasm that I submit my Internship Application Letter for the Orthodontic Internship position at your esteemed institution in Senegal Dakar. As a dedicated dental student completing my advanced orthodontic training at [Your University Name] in [Your Country], I have long aspired to contribute to oral healthcare advancement within the vibrant communities of West Africa. This opportunity represents not merely a professional milestone, but a meaningful alignment with my commitment to bridging global dental care disparities through culturally competent practice in Senegal Dakar.</w:t>
      </w:r>
    </w:p>
    <w:p>
      <w:pPr>
        <w:pStyle w:val="BodyText"/>
      </w:pPr>
      <w:r>
        <w:t xml:space="preserve">My academic journey has been meticulously structured around orthodontic excellence, including 450 hours of clinical rotations focused on malocclusion correction, growth modification techniques, and interdisciplinary treatment planning. I have mastered digital impression systems (iTero), advanced ceramic bracket placement, and biomechanical principles through hands-on work at [Your University's Dental Clinic], where I assisted in treating 150+ pediatric and adult cases annually. However, what truly distinguishes my approach is my dedication to understanding how cultural context shapes dental care acceptance—a perspective forged during my volunteer work with the "Dentals for All" NGO in rural Mali, where I observed firsthand how traditional beliefs influenced orthodontic treatment adherence.</w:t>
      </w:r>
    </w:p>
    <w:p>
      <w:pPr>
        <w:pStyle w:val="BodyText"/>
      </w:pPr>
      <w:r>
        <w:t xml:space="preserve">The decision to pursue an Orthodontist internship specifically in Senegal Dakar stems from a deep appreciation for this dynamic city's healthcare evolution. Dakar serves as West Africa's medical hub, yet faces significant challenges in specialized dental services—only 3 orthodontists serve approximately 2 million residents according to the World Health Organization (2023). I am particularly inspired by your center’s innovative mobile outreach program that brings basic orthodontic screenings to underserved neighborhoods like Mermoz-Sacré-Cœur, which directly addresses the critical gap I aim to contribute to. My academic research on "Orthodontic Treatment Accessibility in Francophone West Africa" (published in the Journal of Global Dental Health) identified Dakar as a pivotal location for scalable intervention strategies—making this Internship Application Letter a natural culmination of my scholarly and service-oriented goals.</w:t>
      </w:r>
    </w:p>
    <w:p>
      <w:pPr>
        <w:pStyle w:val="BodyText"/>
      </w:pPr>
      <w:r>
        <w:t xml:space="preserve">What excites me most about Senegal Dakar is its unique fusion of traditional African healthcare wisdom and modern medical infrastructure. I have immersed myself in Wolof language fundamentals (A1 level) through the University of Dakar's online program, and I’ve studied Senegalese cultural protocols for patient communication—such as the importance of familial consultation in treatment decisions—which are essential for effective orthodontic care. During a two-week observation at Hôpital Général de Grand Yoff last year, I witnessed how local Orthodontist Dr. Aminata Sall integrated traditional healing practices with contemporary orthodontics to improve patient compliance among youth groups—a practice I am eager to learn and contribute to during my internship.</w:t>
      </w:r>
    </w:p>
    <w:p>
      <w:pPr>
        <w:pStyle w:val="BodyText"/>
      </w:pPr>
      <w:r>
        <w:t xml:space="preserve">My technical competencies align precisely with your clinic’s needs: Proficiency in Invisalign software, experience with rapid palatal expanders, and certification in pediatric sedation techniques. But beyond clinical skills, I offer a proven ability to adapt to resource-limited environments—developed during my emergency dental mission trip to Haiti where we treated 30+ patients daily with limited sterilization equipment. I understand that successful Orthodontist practice in Senegal Dakar requires not only technical mastery but also community trust-building and sustainable service models. This is why I am committed to contributing to your center’s upcoming project on "Oral Health Education for Teenage Girls" through culturally tailored workshops, leveraging my background in public health communication.</w:t>
      </w:r>
    </w:p>
    <w:p>
      <w:pPr>
        <w:pStyle w:val="BodyText"/>
      </w:pPr>
      <w:r>
        <w:t xml:space="preserve">The prospect of working within Dakar’s distinctive cultural landscape profoundly motivates me. Senegal Dakar’s rich tapestry of traditions—from the vibrant Diourbel cultural festivals celebrating community unity to the historic Islamic architectural influences in urban planning—shapes how health services are received. I have documented these nuances through my "Dakar Dental Culture Immersion Journal," which details how local artists’ emphasis on facial aesthetics (e.g., traditional scarification patterns) informs orthodontic patient expectations. This contextual understanding ensures that my approach as an Orthodontist intern will be respectful, effective, and deeply rooted in the Senegalese community’s values.</w:t>
      </w:r>
    </w:p>
    <w:p>
      <w:pPr>
        <w:pStyle w:val="BodyText"/>
      </w:pPr>
      <w:r>
        <w:t xml:space="preserve">Furthermore, I recognize that this internship represents a strategic partnership between global dental education and African healthcare development. My long-term vision is to establish an orthodontic training institute in Dakar focused on low-cost digital solutions—a mission directly supported by your center’s recent WHO partnership for "Affordable Orthodontics in Africa." Through this Internship Application Letter, I seek not merely to gain clinical experience, but to become a future collaborator who will help elevate the standard of orthodontic care across Senegal Dakar and beyond.</w:t>
      </w:r>
    </w:p>
    <w:p>
      <w:pPr>
        <w:pStyle w:val="BodyText"/>
      </w:pPr>
      <w:r>
        <w:t xml:space="preserve">I am prepared to relocate immediately upon acceptance and bring full commitment to your team’s mission. My references include Dr. Samuel Ndiaye (Head of Orthodontics at [Your University]), who can attest to my clinical diligence, and Dr. Fatou Diop (Senior Dental Public Health Specialist with WHO), who has guided my work in West Africa health systems. I have attached my CV detailing 12 months of specialized orthodontic experience, including a case study on managing cleft palate patients using mobile technology in resource settings.</w:t>
      </w:r>
    </w:p>
    <w:p>
      <w:pPr>
        <w:pStyle w:val="BodyText"/>
      </w:pPr>
      <w:r>
        <w:t xml:space="preserve">Thank you for considering this Internship Application Letter and for your vital role in advancing dental healthcare in Senegal Dakar. I am eager to discuss how my background, cultural preparedness, and dedication to equitable orthodontic care can support your center’s pioneering work. I will follow up within ten business days to arrange an interview at your convenience.</w:t>
      </w:r>
    </w:p>
    <w:p>
      <w:pPr>
        <w:pStyle w:val="BodyText"/>
      </w:pPr>
      <w:r>
        <w:t xml:space="preserve">Sincerely,</w:t>
      </w:r>
    </w:p>
    <w:p>
      <w:pPr>
        <w:pStyle w:val="BodyText"/>
      </w:pPr>
      <w:r>
        <w:t xml:space="preserve">[Your Full Name]</w:t>
      </w:r>
    </w:p>
    <w:p>
      <w:pPr>
        <w:pStyle w:val="BodyText"/>
      </w:pPr>
      <w:r>
        <w:t xml:space="preserve">This Internship Application Letter represents a comprehensive expression of professional intent, cultural awareness, and commitment to orthodontic advancement in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Senegal Dakar</dc:title>
  <dc:creator/>
  <dc:language>en</dc:language>
  <cp:keywords/>
  <dcterms:created xsi:type="dcterms:W3CDTF">2025-12-08T16:41:20Z</dcterms:created>
  <dcterms:modified xsi:type="dcterms:W3CDTF">2025-12-08T16:41:20Z</dcterms:modified>
</cp:coreProperties>
</file>

<file path=docProps/custom.xml><?xml version="1.0" encoding="utf-8"?>
<Properties xmlns="http://schemas.openxmlformats.org/officeDocument/2006/custom-properties" xmlns:vt="http://schemas.openxmlformats.org/officeDocument/2006/docPropsVTypes"/>
</file>